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glกำลังตามแนวชายแดนโรงงานย่านบางซื่อโอกาสแคดเมียมแจ้งข้อหาครอบครองวัตถุอันตราย 5 คดีประกาศผลอิสราเอลหากถูกวันนี้กลุ่ม KU และแนวร่วมเมืองเรวดีสำเร็จนะครับ หลังจากที่ฐานที่มั่นสุดท้ายของทหารเมียนมาร์ปลุกตีแตกต่อไปก็คือการบริหารจัดการพื้นที่นี้จะเป็นอย่างไรมีความเคลื่อนไหวสำคัญพื้นที่บริเวณแนวชายแดนนะคะ เพราะว่าตอนนี้ฝ่ายไทยส่งทหารไปกำลังตัดแล้วใช้ด้านหลังพบว่ามีทหารของเล่นมากลุ่มที่หลบหนีออกจากค่ายผาซองอยู่ที่ตึกนั้นค่ะ ทหารหน่วยเฉพาะกิจราชมนูกองกำลังนเรศวรจึงกำลังตลอดแนวชายแดนไทยเมียนมาไปอำเภอแม่สอดจังหวัดตากหลังกลุ่มเคเอ็นยูและร่วมยุทธจังหวัดเมียวดีได้เพิ่งเข้าประยุทธ์ค่ายผาซองหรือกองพัน 2 75 จากกองทัพเมียนมาซึ่งถือว่าเป็นฐานที่มั่นสุดท้ายได้สำเร็จเมื่อช่วงเช้าที่ผ่านมาค่ะ ทำให้ฐานเงินเดือนมากกว่า 200 นายหลบหนีเข้ามาบริเวณสะพานมิตรภาพไทยเมียนมาแห่งที่ 2ฝั่งตรงข้ามกับบ้านวังตะเคียนใต้ซึ่งเจ้าหน้าที่ของเมียนมาปิดสะพานฝั่งเมียนมาทำให้รถบรรทุกจากฝั่งไทยกว่า 200 คันไม่สามารถข้ามเข้าไปได้ค่ะ นายสัญญาในอำเภอแม่สอดบอกว่าเตรียมแผนรองรับผู้หนีภัยการสู้รบเอาไว้ 4 จุดนะครับ ที่วัดอมราวดีวัดถ้าอาจวัดท่าสายโทรเลขแล้วก็วัดไชยวัฒนารามครับ ชั้น 4 วัดนี้อยู่ในเขตอำเภอแม่สอดนะครับ ซึ่งทั้งหมดอยู่ใกล้กับชายแดนรองรับหนีภัยการสู้รบเรียกว่า 10 คนกลับจากนี้ก็ได้เตรียมพื้นที่สำหรับผู้อพยพใครที่อาจจะได้รับผลกระทบเช่นกันนะครับ ก็คือบริเวณสนามกีฬา 5ไปอำเภอชายแดนซึ่งอยู่ห่างจากสะพานมิตรภาพไทยเมียนมา 8 กิโลเมตรครับ รักนะครับ ในเรื่องของถ้าหากว่าเกิดเหตุการณ์ปกติดีครับ พี่น้องชาวเมียนมาร์เข้ามาพื้นที่นะครับ ไปรับพื้นที่เฉพาะอยู่ตรงข้ามกับนะครับ นายสมชัยกิจเจริญรุ่งโรจน์ผู้ว่าราชการจังหวัดตากลงพื้นที่บริเวณสะพานมิตรภาพเมียนมาร์แห่งที่ 2 เพื่อประเมินสถานการณ์และประสานงานกับฝ่ายเงินมาไม่ให้กระทบกับการค้าชายแดนนะคะ มีรายงานว่ากองทัพบกเงินมาสั่งการให้เจ้ากรมยุทธการพิเศษที่ 6 ซึ่งควบคุมพื้นที่รัฐมอญรัฐกะเหรี่ยงและตะนาวศรีเข้าชิงพื้นที่จังหวัดเมียวดีตะกรุดจะส่งกำลังเสริมในพื้นที่ใกล้เคียงเข้าไปช่วยค่ะ หลังจากที่เคเอ็นยูและแนวร่วมยึดเหนี่ยวดีได้โจต่อไปก็คือการบริหารจัดการในพื้นที่จดใหญ่ครับ ว่าจะบริหารจัดการกันอย่างไรเพราะแนวร่วมก็มีหลายกลุ่มคุยเรื่องนี้กันคุณนุสรานะครับ เห็นอยู่จะทำยังไงต่อไปครับ อย่างที่คุณเจษฎาบอกค่ะ ก็คือการหาแนวร่วมรวมถึงการเจรจานะคะ กูก็จะเจรจากับหรือว่ากำลังแห่งชาติกะเหรี่ยงนะคะ ที่นำโดยพันเอกซอยพิสูจน์คุมพื้นที่บริเวณด้านในของเมวดีค่ะ แต่ก่อนที่จะไปดูรายละเอียดนะคะ คุณผู้ชมไปดูสถานการณ์บริเวณสะพานมิตรภาพไทยเมียนมาแห่งที่ 2 นะคะที่มีกองกำลังของกองทัพรัฐบาลทหารเมียนมาสถานปฏิบัติการ 275 ใบอยู่ที่บริเวณเชิงสะพานหรือว่าใต้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5T06:50:25Z</dcterms:created>
  <dcterms:modified xsi:type="dcterms:W3CDTF">2024-06-05T06:5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